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32D28" w14:textId="6BB69635" w:rsidR="000B146F" w:rsidRPr="00064F04" w:rsidRDefault="00E95ED0" w:rsidP="00447246">
      <w:pPr>
        <w:spacing w:after="0" w:line="240" w:lineRule="auto"/>
        <w:jc w:val="center"/>
        <w:rPr>
          <w:rFonts w:cstheme="minorHAnsi"/>
          <w:b/>
          <w:sz w:val="32"/>
          <w:szCs w:val="32"/>
        </w:rPr>
      </w:pPr>
      <w:r w:rsidRPr="00064F04">
        <w:rPr>
          <w:rFonts w:cstheme="minorHAnsi"/>
          <w:b/>
          <w:sz w:val="32"/>
          <w:szCs w:val="32"/>
        </w:rPr>
        <w:t>FY</w:t>
      </w:r>
      <w:r w:rsidR="00064F04" w:rsidRPr="00064F04">
        <w:rPr>
          <w:rFonts w:cstheme="minorHAnsi"/>
          <w:b/>
          <w:sz w:val="32"/>
          <w:szCs w:val="32"/>
        </w:rPr>
        <w:t>2</w:t>
      </w:r>
      <w:r w:rsidR="002D33BA">
        <w:rPr>
          <w:rFonts w:cstheme="minorHAnsi"/>
          <w:b/>
          <w:sz w:val="32"/>
          <w:szCs w:val="32"/>
        </w:rPr>
        <w:t>3</w:t>
      </w:r>
      <w:r w:rsidR="00064F04" w:rsidRPr="00064F04">
        <w:rPr>
          <w:rFonts w:cstheme="minorHAnsi"/>
          <w:b/>
          <w:sz w:val="32"/>
          <w:szCs w:val="32"/>
        </w:rPr>
        <w:t xml:space="preserve"> </w:t>
      </w:r>
      <w:r w:rsidR="00531C3C">
        <w:rPr>
          <w:rFonts w:cstheme="minorHAnsi"/>
          <w:b/>
          <w:sz w:val="32"/>
          <w:szCs w:val="32"/>
        </w:rPr>
        <w:t>N-</w:t>
      </w:r>
      <w:r w:rsidR="00064F04" w:rsidRPr="00064F04">
        <w:rPr>
          <w:rFonts w:cstheme="minorHAnsi"/>
          <w:b/>
          <w:sz w:val="32"/>
          <w:szCs w:val="32"/>
        </w:rPr>
        <w:t xml:space="preserve">EWN </w:t>
      </w:r>
      <w:r w:rsidR="008F1723">
        <w:rPr>
          <w:rFonts w:cstheme="minorHAnsi"/>
          <w:b/>
          <w:sz w:val="32"/>
          <w:szCs w:val="32"/>
        </w:rPr>
        <w:t>End-of</w:t>
      </w:r>
      <w:r w:rsidR="00010CB4">
        <w:rPr>
          <w:rFonts w:cstheme="minorHAnsi"/>
          <w:b/>
          <w:sz w:val="32"/>
          <w:szCs w:val="32"/>
        </w:rPr>
        <w:t>-Ye</w:t>
      </w:r>
      <w:r w:rsidR="00010CB4" w:rsidRPr="00064F04">
        <w:rPr>
          <w:rFonts w:cstheme="minorHAnsi"/>
          <w:b/>
          <w:sz w:val="32"/>
          <w:szCs w:val="32"/>
        </w:rPr>
        <w:t>ar</w:t>
      </w:r>
      <w:r w:rsidR="00523AFB" w:rsidRPr="00064F04">
        <w:rPr>
          <w:rFonts w:cstheme="minorHAnsi"/>
          <w:b/>
          <w:sz w:val="32"/>
          <w:szCs w:val="32"/>
        </w:rPr>
        <w:t xml:space="preserve"> In-Progress Reviews</w:t>
      </w:r>
    </w:p>
    <w:p w14:paraId="2DD81559" w14:textId="77777777" w:rsidR="00064F04" w:rsidRPr="00064F04" w:rsidRDefault="00064F04" w:rsidP="00447246">
      <w:pPr>
        <w:spacing w:after="0" w:line="240" w:lineRule="auto"/>
        <w:jc w:val="center"/>
        <w:rPr>
          <w:rFonts w:cstheme="minorHAnsi"/>
          <w:b/>
          <w:sz w:val="16"/>
          <w:szCs w:val="16"/>
        </w:rPr>
      </w:pPr>
    </w:p>
    <w:p w14:paraId="75C83E9E" w14:textId="7EF512B1" w:rsidR="00064F04" w:rsidRPr="006427FC" w:rsidRDefault="00010CB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Wednesday, </w:t>
      </w:r>
      <w:r w:rsidR="008F1723">
        <w:rPr>
          <w:rFonts w:asciiTheme="minorHAnsi" w:hAnsiTheme="minorHAnsi" w:cstheme="minorHAnsi"/>
          <w:sz w:val="22"/>
          <w:szCs w:val="22"/>
        </w:rPr>
        <w:t>Octobe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8F1723">
        <w:rPr>
          <w:rFonts w:asciiTheme="minorHAnsi" w:hAnsiTheme="minorHAnsi" w:cstheme="minorHAnsi"/>
          <w:sz w:val="22"/>
          <w:szCs w:val="22"/>
        </w:rPr>
        <w:t>4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6427FC" w:rsidRPr="006427FC">
        <w:rPr>
          <w:rFonts w:asciiTheme="minorHAnsi" w:hAnsiTheme="minorHAnsi" w:cstheme="minorHAnsi"/>
          <w:sz w:val="22"/>
          <w:szCs w:val="22"/>
        </w:rPr>
        <w:t xml:space="preserve">1230– </w:t>
      </w:r>
      <w:r w:rsidR="006427FC" w:rsidRPr="006427FC">
        <w:rPr>
          <w:rFonts w:cstheme="minorHAnsi"/>
        </w:rPr>
        <w:t>1500</w:t>
      </w:r>
      <w:r w:rsidR="006427FC" w:rsidRPr="006427FC">
        <w:rPr>
          <w:rFonts w:asciiTheme="minorHAnsi" w:hAnsiTheme="minorHAnsi" w:cstheme="minorHAnsi"/>
          <w:sz w:val="22"/>
          <w:szCs w:val="22"/>
        </w:rPr>
        <w:t xml:space="preserve"> CT</w:t>
      </w:r>
    </w:p>
    <w:p w14:paraId="38ED5FEE" w14:textId="3B0722C1" w:rsidR="00010CB4" w:rsidRPr="006427FC" w:rsidRDefault="00010CB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6427FC">
        <w:rPr>
          <w:rFonts w:asciiTheme="minorHAnsi" w:hAnsiTheme="minorHAnsi" w:cstheme="minorHAnsi"/>
          <w:sz w:val="22"/>
          <w:szCs w:val="22"/>
        </w:rPr>
        <w:t xml:space="preserve">Thursday </w:t>
      </w:r>
      <w:r w:rsidR="008F1723" w:rsidRPr="006427FC">
        <w:rPr>
          <w:rFonts w:asciiTheme="minorHAnsi" w:hAnsiTheme="minorHAnsi" w:cstheme="minorHAnsi"/>
          <w:sz w:val="22"/>
          <w:szCs w:val="22"/>
        </w:rPr>
        <w:t>October</w:t>
      </w:r>
      <w:r w:rsidRPr="006427FC">
        <w:rPr>
          <w:rFonts w:asciiTheme="minorHAnsi" w:hAnsiTheme="minorHAnsi" w:cstheme="minorHAnsi"/>
          <w:sz w:val="22"/>
          <w:szCs w:val="22"/>
        </w:rPr>
        <w:t xml:space="preserve"> </w:t>
      </w:r>
      <w:r w:rsidR="008F1723" w:rsidRPr="006427FC">
        <w:rPr>
          <w:rFonts w:asciiTheme="minorHAnsi" w:hAnsiTheme="minorHAnsi" w:cstheme="minorHAnsi"/>
          <w:sz w:val="22"/>
          <w:szCs w:val="22"/>
        </w:rPr>
        <w:t>5</w:t>
      </w:r>
      <w:r w:rsidRPr="006427FC">
        <w:rPr>
          <w:rFonts w:asciiTheme="minorHAnsi" w:hAnsiTheme="minorHAnsi" w:cstheme="minorHAnsi"/>
          <w:sz w:val="22"/>
          <w:szCs w:val="22"/>
        </w:rPr>
        <w:t xml:space="preserve">, </w:t>
      </w:r>
      <w:r w:rsidR="006427FC" w:rsidRPr="006427FC">
        <w:rPr>
          <w:rFonts w:asciiTheme="minorHAnsi" w:hAnsiTheme="minorHAnsi" w:cstheme="minorHAnsi"/>
          <w:sz w:val="22"/>
          <w:szCs w:val="22"/>
        </w:rPr>
        <w:t>1230</w:t>
      </w:r>
      <w:r w:rsidR="006427FC" w:rsidRPr="006427FC">
        <w:rPr>
          <w:rFonts w:cstheme="minorHAnsi"/>
        </w:rPr>
        <w:t xml:space="preserve"> </w:t>
      </w:r>
      <w:r w:rsidR="006427FC" w:rsidRPr="006427FC">
        <w:rPr>
          <w:rFonts w:asciiTheme="minorHAnsi" w:hAnsiTheme="minorHAnsi" w:cstheme="minorHAnsi"/>
          <w:sz w:val="22"/>
          <w:szCs w:val="22"/>
        </w:rPr>
        <w:t xml:space="preserve">– </w:t>
      </w:r>
      <w:r w:rsidR="006427FC" w:rsidRPr="006427FC">
        <w:rPr>
          <w:rFonts w:cstheme="minorHAnsi"/>
        </w:rPr>
        <w:t>14</w:t>
      </w:r>
      <w:r w:rsidR="0044494D">
        <w:rPr>
          <w:rFonts w:cstheme="minorHAnsi"/>
        </w:rPr>
        <w:t>0</w:t>
      </w:r>
      <w:r w:rsidR="006427FC" w:rsidRPr="006427FC">
        <w:rPr>
          <w:rFonts w:cstheme="minorHAnsi"/>
        </w:rPr>
        <w:t>5</w:t>
      </w:r>
      <w:r w:rsidR="006427FC" w:rsidRPr="006427FC">
        <w:rPr>
          <w:rFonts w:asciiTheme="minorHAnsi" w:hAnsiTheme="minorHAnsi" w:cstheme="minorHAnsi"/>
          <w:sz w:val="22"/>
          <w:szCs w:val="22"/>
        </w:rPr>
        <w:t xml:space="preserve"> CT</w:t>
      </w:r>
    </w:p>
    <w:p w14:paraId="19B4FAA6" w14:textId="77777777" w:rsidR="00010CB4" w:rsidRPr="00064F04" w:rsidRDefault="00010CB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</w:p>
    <w:p w14:paraId="1E173241" w14:textId="516C206D" w:rsidR="00064F04" w:rsidRDefault="00064F0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064F04">
        <w:rPr>
          <w:rFonts w:asciiTheme="minorHAnsi" w:hAnsiTheme="minorHAnsi" w:cstheme="minorHAnsi"/>
          <w:sz w:val="22"/>
          <w:szCs w:val="22"/>
        </w:rPr>
        <w:t>AUDIO CONFERENCE ACCESS INFORMATION</w:t>
      </w:r>
    </w:p>
    <w:p w14:paraId="7AEFAF04" w14:textId="77777777" w:rsidR="00064F04" w:rsidRPr="00064F04" w:rsidRDefault="00064F0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064F04">
        <w:rPr>
          <w:rFonts w:asciiTheme="minorHAnsi" w:hAnsiTheme="minorHAnsi" w:cstheme="minorHAnsi"/>
          <w:sz w:val="22"/>
          <w:szCs w:val="22"/>
        </w:rPr>
        <w:t>=============================</w:t>
      </w:r>
    </w:p>
    <w:p w14:paraId="581A30A0" w14:textId="4073438B" w:rsidR="00064F04" w:rsidRPr="00064F04" w:rsidRDefault="00064F0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064F04">
        <w:rPr>
          <w:rFonts w:asciiTheme="minorHAnsi" w:hAnsiTheme="minorHAnsi" w:cstheme="minorHAnsi"/>
          <w:sz w:val="22"/>
          <w:szCs w:val="22"/>
        </w:rPr>
        <w:t xml:space="preserve">USA TOLL FREE: </w:t>
      </w:r>
      <w:r w:rsidR="002D33BA" w:rsidRPr="002D33BA">
        <w:rPr>
          <w:rFonts w:asciiTheme="minorHAnsi" w:hAnsiTheme="minorHAnsi" w:cstheme="minorHAnsi"/>
          <w:sz w:val="22"/>
          <w:szCs w:val="22"/>
        </w:rPr>
        <w:t>844-800-2712</w:t>
      </w:r>
    </w:p>
    <w:p w14:paraId="7FC853D8" w14:textId="1BF9B066" w:rsidR="00064F04" w:rsidRPr="00064F04" w:rsidRDefault="00064F04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064F04">
        <w:rPr>
          <w:rFonts w:asciiTheme="minorHAnsi" w:hAnsiTheme="minorHAnsi" w:cstheme="minorHAnsi"/>
          <w:sz w:val="22"/>
          <w:szCs w:val="22"/>
        </w:rPr>
        <w:t xml:space="preserve">MEEETING NUMBER/ACCESS CODE: </w:t>
      </w:r>
      <w:r w:rsidR="002D33BA" w:rsidRPr="002D33BA">
        <w:rPr>
          <w:rFonts w:asciiTheme="minorHAnsi" w:hAnsiTheme="minorHAnsi" w:cstheme="minorHAnsi"/>
          <w:sz w:val="22"/>
          <w:szCs w:val="22"/>
        </w:rPr>
        <w:t>1991 33 9114</w:t>
      </w:r>
    </w:p>
    <w:p w14:paraId="4685FABF" w14:textId="77777777" w:rsidR="003D6F05" w:rsidRDefault="003D6F05" w:rsidP="00064F04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</w:p>
    <w:p w14:paraId="173056B6" w14:textId="761653A1" w:rsidR="002D33BA" w:rsidRPr="00064F04" w:rsidRDefault="00064F04" w:rsidP="002D33BA">
      <w:pPr>
        <w:pStyle w:val="PlainText"/>
        <w:jc w:val="center"/>
        <w:rPr>
          <w:rFonts w:asciiTheme="minorHAnsi" w:hAnsiTheme="minorHAnsi" w:cstheme="minorHAnsi"/>
          <w:sz w:val="22"/>
          <w:szCs w:val="22"/>
        </w:rPr>
      </w:pPr>
      <w:r w:rsidRPr="00064F04">
        <w:rPr>
          <w:rFonts w:asciiTheme="minorHAnsi" w:hAnsiTheme="minorHAnsi" w:cstheme="minorHAnsi"/>
          <w:sz w:val="22"/>
          <w:szCs w:val="22"/>
        </w:rPr>
        <w:t>WEB MEETING</w:t>
      </w:r>
      <w:r w:rsidRPr="00225068">
        <w:rPr>
          <w:rFonts w:asciiTheme="minorHAnsi" w:hAnsiTheme="minorHAnsi" w:cstheme="minorHAnsi"/>
          <w:sz w:val="22"/>
          <w:szCs w:val="22"/>
        </w:rPr>
        <w:t xml:space="preserve">: </w:t>
      </w:r>
      <w:r w:rsidR="002D33BA" w:rsidRPr="002D33BA">
        <w:rPr>
          <w:rFonts w:asciiTheme="minorHAnsi" w:hAnsiTheme="minorHAnsi" w:cstheme="minorHAnsi"/>
          <w:sz w:val="22"/>
          <w:szCs w:val="22"/>
        </w:rPr>
        <w:t>https://usace1.webex.com/meet/amanda.s.tritinger</w:t>
      </w:r>
    </w:p>
    <w:p w14:paraId="024B5A5D" w14:textId="347B37BE" w:rsidR="00064F04" w:rsidRPr="00225068" w:rsidRDefault="00064F04" w:rsidP="00064F04">
      <w:pPr>
        <w:pStyle w:val="PlainText"/>
        <w:jc w:val="center"/>
        <w:rPr>
          <w:rFonts w:asciiTheme="minorHAnsi" w:hAnsiTheme="minorHAnsi" w:cstheme="minorHAnsi"/>
          <w:sz w:val="16"/>
          <w:szCs w:val="16"/>
        </w:rPr>
      </w:pPr>
    </w:p>
    <w:p w14:paraId="74BF3095" w14:textId="77777777" w:rsidR="00523AFB" w:rsidRPr="00064F04" w:rsidRDefault="00CF57BC" w:rsidP="00FF4074">
      <w:pPr>
        <w:spacing w:after="0" w:line="240" w:lineRule="auto"/>
        <w:jc w:val="center"/>
        <w:rPr>
          <w:rFonts w:cstheme="minorHAnsi"/>
          <w:b/>
          <w:i/>
        </w:rPr>
      </w:pPr>
      <w:r w:rsidRPr="00064F04">
        <w:rPr>
          <w:rFonts w:cstheme="minorHAnsi"/>
          <w:b/>
          <w:i/>
        </w:rPr>
        <w:t xml:space="preserve">Note: </w:t>
      </w:r>
      <w:r w:rsidR="0014494B" w:rsidRPr="00064F04">
        <w:rPr>
          <w:rFonts w:cstheme="minorHAnsi"/>
          <w:b/>
          <w:i/>
        </w:rPr>
        <w:t>All t</w:t>
      </w:r>
      <w:r w:rsidR="002100BD" w:rsidRPr="00064F04">
        <w:rPr>
          <w:rFonts w:cstheme="minorHAnsi"/>
          <w:b/>
          <w:i/>
        </w:rPr>
        <w:t xml:space="preserve">ime slots are </w:t>
      </w:r>
      <w:r w:rsidRPr="00064F04">
        <w:rPr>
          <w:rFonts w:cstheme="minorHAnsi"/>
          <w:b/>
          <w:i/>
        </w:rPr>
        <w:t>Central Daylight Time</w:t>
      </w:r>
      <w:r w:rsidR="002100BD" w:rsidRPr="00064F04">
        <w:rPr>
          <w:rFonts w:cstheme="minorHAnsi"/>
          <w:b/>
          <w:i/>
        </w:rPr>
        <w:t>.</w:t>
      </w:r>
    </w:p>
    <w:p w14:paraId="65B7B737" w14:textId="77777777" w:rsidR="00493C9D" w:rsidRPr="00064F04" w:rsidRDefault="00493C9D" w:rsidP="00FF4074">
      <w:pPr>
        <w:spacing w:after="0" w:line="240" w:lineRule="auto"/>
        <w:contextualSpacing/>
        <w:rPr>
          <w:rFonts w:cstheme="minorHAnsi"/>
          <w:b/>
        </w:rPr>
      </w:pPr>
    </w:p>
    <w:p w14:paraId="39B58E04" w14:textId="77777777" w:rsidR="00975069" w:rsidRDefault="00975069" w:rsidP="00D15A93">
      <w:pPr>
        <w:spacing w:after="0" w:line="240" w:lineRule="auto"/>
        <w:rPr>
          <w:rFonts w:cstheme="minorHAnsi"/>
          <w:b/>
          <w:bCs/>
        </w:rPr>
      </w:pPr>
    </w:p>
    <w:p w14:paraId="2733D397" w14:textId="7C5FA93A" w:rsidR="00010CB4" w:rsidRPr="008F1723" w:rsidRDefault="00010CB4" w:rsidP="00D15A93">
      <w:pPr>
        <w:spacing w:after="0" w:line="240" w:lineRule="auto"/>
        <w:rPr>
          <w:rFonts w:cstheme="minorHAnsi"/>
          <w:b/>
          <w:bCs/>
        </w:rPr>
      </w:pPr>
      <w:r w:rsidRPr="008F1723">
        <w:rPr>
          <w:rFonts w:cstheme="minorHAnsi"/>
          <w:b/>
          <w:bCs/>
        </w:rPr>
        <w:t xml:space="preserve">Wednesday, </w:t>
      </w:r>
      <w:r w:rsidR="008F1723" w:rsidRPr="008F1723">
        <w:rPr>
          <w:rFonts w:cstheme="minorHAnsi"/>
          <w:b/>
          <w:bCs/>
        </w:rPr>
        <w:t xml:space="preserve">October 4, </w:t>
      </w:r>
      <w:r w:rsidR="00046D40" w:rsidRPr="00046D40">
        <w:rPr>
          <w:rFonts w:cstheme="minorHAnsi"/>
          <w:b/>
          <w:bCs/>
        </w:rPr>
        <w:t xml:space="preserve">1230– </w:t>
      </w:r>
      <w:r w:rsidR="006427FC">
        <w:rPr>
          <w:rFonts w:cstheme="minorHAnsi"/>
          <w:b/>
          <w:bCs/>
        </w:rPr>
        <w:t>1500</w:t>
      </w:r>
      <w:r w:rsidR="00046D40" w:rsidRPr="00046D40">
        <w:rPr>
          <w:rFonts w:cstheme="minorHAnsi"/>
          <w:b/>
          <w:bCs/>
        </w:rPr>
        <w:t xml:space="preserve"> CT</w:t>
      </w:r>
    </w:p>
    <w:p w14:paraId="146AC4E0" w14:textId="77777777" w:rsidR="00D15A93" w:rsidRPr="00D15A93" w:rsidRDefault="00D15A93" w:rsidP="00D15A93">
      <w:pPr>
        <w:spacing w:after="0" w:line="240" w:lineRule="auto"/>
        <w:rPr>
          <w:rFonts w:ascii="Calibri" w:hAnsi="Calibri" w:cs="Calibri"/>
          <w:b/>
          <w:i/>
        </w:rPr>
      </w:pPr>
    </w:p>
    <w:p w14:paraId="45799CE2" w14:textId="44C9931A" w:rsidR="00225068" w:rsidRPr="000838E3" w:rsidRDefault="008B1FC8" w:rsidP="00A90D0E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010CB4" w:rsidRPr="000838E3">
        <w:t>3</w:t>
      </w:r>
      <w:r w:rsidR="00225068" w:rsidRPr="000838E3">
        <w:t>0</w:t>
      </w:r>
      <w:r w:rsidR="00225068" w:rsidRPr="000838E3">
        <w:tab/>
      </w:r>
      <w:r w:rsidR="0048556B" w:rsidRPr="000838E3">
        <w:t xml:space="preserve">J. </w:t>
      </w:r>
      <w:r w:rsidR="00010CB4" w:rsidRPr="000838E3">
        <w:t>King</w:t>
      </w:r>
      <w:r w:rsidR="00225068" w:rsidRPr="000838E3">
        <w:tab/>
      </w:r>
      <w:r w:rsidR="00225068" w:rsidRPr="000838E3">
        <w:tab/>
      </w:r>
      <w:r w:rsidR="00B44072" w:rsidRPr="000838E3">
        <w:t>Welcome and Program Updates</w:t>
      </w:r>
    </w:p>
    <w:p w14:paraId="68061A4F" w14:textId="473D97FC" w:rsidR="00B57FA6" w:rsidRDefault="00B57FA6" w:rsidP="00B57FA6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010CB4" w:rsidRPr="000838E3">
        <w:t>4</w:t>
      </w:r>
      <w:r w:rsidR="00833BFF" w:rsidRPr="000838E3">
        <w:t>5</w:t>
      </w:r>
      <w:r w:rsidR="00AC54B8" w:rsidRPr="000838E3">
        <w:tab/>
      </w:r>
      <w:r>
        <w:t>K. McKay</w:t>
      </w:r>
      <w:r w:rsidR="002C7CEA" w:rsidRPr="000838E3">
        <w:tab/>
      </w:r>
      <w:r>
        <w:rPr>
          <w:b/>
          <w:bCs/>
        </w:rPr>
        <w:t>UGA 03</w:t>
      </w:r>
      <w:r w:rsidR="002C7CEA" w:rsidRPr="000838E3">
        <w:t xml:space="preserve"> </w:t>
      </w:r>
      <w:r w:rsidRPr="00B57FA6">
        <w:t xml:space="preserve">Factors enabling or restraining system-scale use of nature-based solutions </w:t>
      </w:r>
    </w:p>
    <w:p w14:paraId="56261697" w14:textId="434A4176" w:rsidR="00010CB4" w:rsidRPr="000838E3" w:rsidRDefault="00B57FA6" w:rsidP="00B57FA6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010CB4" w:rsidRPr="000838E3">
        <w:t>5</w:t>
      </w:r>
      <w:r w:rsidR="00833BFF" w:rsidRPr="000838E3">
        <w:t>5</w:t>
      </w:r>
      <w:r w:rsidR="00010CB4" w:rsidRPr="000838E3">
        <w:tab/>
      </w:r>
      <w:r>
        <w:t>K. McKay</w:t>
      </w:r>
      <w:r w:rsidR="00010CB4" w:rsidRPr="000838E3">
        <w:tab/>
      </w:r>
      <w:r w:rsidRPr="00B57FA6">
        <w:rPr>
          <w:b/>
          <w:bCs/>
        </w:rPr>
        <w:t>UGA 07</w:t>
      </w:r>
      <w:r>
        <w:t xml:space="preserve"> </w:t>
      </w:r>
      <w:r w:rsidRPr="00B57FA6">
        <w:t>Risk perception as a driver of adoption and use of nature-based solutions</w:t>
      </w:r>
    </w:p>
    <w:p w14:paraId="26096520" w14:textId="7738AC86" w:rsidR="005234C3" w:rsidRPr="000838E3" w:rsidRDefault="00B57FA6" w:rsidP="005234C3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7E467C" w:rsidRPr="000838E3">
        <w:t>05</w:t>
      </w:r>
      <w:r w:rsidR="00020984" w:rsidRPr="000838E3">
        <w:tab/>
      </w:r>
      <w:r>
        <w:t>K. McKay</w:t>
      </w:r>
      <w:r w:rsidR="005234C3" w:rsidRPr="000838E3">
        <w:tab/>
      </w:r>
      <w:r>
        <w:rPr>
          <w:b/>
          <w:bCs/>
        </w:rPr>
        <w:t xml:space="preserve">UGA 10 </w:t>
      </w:r>
      <w:r w:rsidRPr="00B57FA6">
        <w:t>The role of social equity in executing nature-based solutions</w:t>
      </w:r>
    </w:p>
    <w:p w14:paraId="662CF97F" w14:textId="77777777" w:rsidR="00B57FA6" w:rsidRDefault="00B57FA6" w:rsidP="00B57FA6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7E467C" w:rsidRPr="000838E3">
        <w:t>1</w:t>
      </w:r>
      <w:r w:rsidR="00833BFF" w:rsidRPr="000838E3">
        <w:t>5</w:t>
      </w:r>
      <w:r w:rsidR="00010CB4" w:rsidRPr="000838E3">
        <w:tab/>
      </w:r>
      <w:r>
        <w:t>K. McKay</w:t>
      </w:r>
      <w:r w:rsidR="00010CB4" w:rsidRPr="000838E3">
        <w:tab/>
      </w:r>
      <w:r>
        <w:rPr>
          <w:b/>
          <w:bCs/>
        </w:rPr>
        <w:t>UGA 11</w:t>
      </w:r>
      <w:r w:rsidR="002C7CEA" w:rsidRPr="000838E3">
        <w:t xml:space="preserve"> </w:t>
      </w:r>
      <w:r w:rsidRPr="00B57FA6">
        <w:t xml:space="preserve">Engineering for biodiversity and ecosystems </w:t>
      </w:r>
    </w:p>
    <w:p w14:paraId="0B18FE0E" w14:textId="628727F6" w:rsidR="007E467C" w:rsidRDefault="00B57FA6" w:rsidP="00B57FA6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7E467C" w:rsidRPr="000838E3">
        <w:t>25</w:t>
      </w:r>
      <w:r w:rsidR="007E467C" w:rsidRPr="000838E3">
        <w:tab/>
      </w:r>
      <w:r>
        <w:t>K. McKay</w:t>
      </w:r>
      <w:r w:rsidR="007E467C" w:rsidRPr="000838E3">
        <w:tab/>
      </w:r>
      <w:r>
        <w:rPr>
          <w:b/>
          <w:bCs/>
        </w:rPr>
        <w:t>UGA 12</w:t>
      </w:r>
      <w:r w:rsidR="007E467C" w:rsidRPr="000838E3">
        <w:t xml:space="preserve"> </w:t>
      </w:r>
      <w:r>
        <w:t>Education and Outreach</w:t>
      </w:r>
    </w:p>
    <w:p w14:paraId="1DBFB2A0" w14:textId="620F0369" w:rsidR="00B57FA6" w:rsidRDefault="00692E56" w:rsidP="00010CB4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7E467C" w:rsidRPr="000838E3">
        <w:t>35</w:t>
      </w:r>
      <w:r w:rsidR="007E467C" w:rsidRPr="000838E3">
        <w:tab/>
      </w:r>
      <w:r w:rsidR="00B57FA6">
        <w:t>K. McKay</w:t>
      </w:r>
      <w:r w:rsidR="00B57FA6">
        <w:tab/>
      </w:r>
      <w:r w:rsidR="00B57FA6" w:rsidRPr="00B57FA6">
        <w:rPr>
          <w:b/>
          <w:bCs/>
        </w:rPr>
        <w:t>UGA 13</w:t>
      </w:r>
      <w:r w:rsidR="00B57FA6">
        <w:t xml:space="preserve"> Engineering With Empathy</w:t>
      </w:r>
    </w:p>
    <w:p w14:paraId="5BE84D7C" w14:textId="6CFC50D5" w:rsidR="00692E56" w:rsidRDefault="00692E56" w:rsidP="00692E56">
      <w:pPr>
        <w:tabs>
          <w:tab w:val="left" w:pos="630"/>
          <w:tab w:val="left" w:pos="900"/>
        </w:tabs>
        <w:spacing w:after="0" w:line="360" w:lineRule="auto"/>
      </w:pPr>
      <w:r w:rsidRPr="00692E56">
        <w:t>1345</w:t>
      </w:r>
      <w:r>
        <w:rPr>
          <w:b/>
          <w:bCs/>
        </w:rPr>
        <w:tab/>
      </w:r>
      <w:r w:rsidRPr="00692E56">
        <w:t>A. Tritinger</w:t>
      </w:r>
      <w:r>
        <w:rPr>
          <w:b/>
          <w:bCs/>
        </w:rPr>
        <w:tab/>
        <w:t xml:space="preserve">UGA 08 </w:t>
      </w:r>
      <w:r w:rsidRPr="00692E56">
        <w:t xml:space="preserve">Scaling Natural Infrastructure (NI): determining the sizes and combinations of NI to </w:t>
      </w:r>
    </w:p>
    <w:p w14:paraId="658E6556" w14:textId="3E6C8B96" w:rsidR="007E467C" w:rsidRPr="000838E3" w:rsidRDefault="00692E56" w:rsidP="00692E56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692E56">
        <w:t>reduce coastal and riverine flood hazards</w:t>
      </w:r>
    </w:p>
    <w:p w14:paraId="0B471AD0" w14:textId="2F4610F1" w:rsidR="006427FC" w:rsidRDefault="00B855D1" w:rsidP="00010CB4">
      <w:pPr>
        <w:tabs>
          <w:tab w:val="left" w:pos="630"/>
          <w:tab w:val="left" w:pos="900"/>
        </w:tabs>
        <w:spacing w:after="0" w:line="360" w:lineRule="auto"/>
      </w:pPr>
      <w:r>
        <w:t>1355 BREAK (10 min)</w:t>
      </w:r>
    </w:p>
    <w:p w14:paraId="2F6A8AB1" w14:textId="022358DA" w:rsidR="00692E56" w:rsidRDefault="00B855D1" w:rsidP="00010CB4">
      <w:pPr>
        <w:tabs>
          <w:tab w:val="left" w:pos="630"/>
          <w:tab w:val="left" w:pos="900"/>
        </w:tabs>
        <w:spacing w:after="0" w:line="360" w:lineRule="auto"/>
      </w:pPr>
      <w:r>
        <w:t>140</w:t>
      </w:r>
      <w:r w:rsidR="00692E56">
        <w:t>5</w:t>
      </w:r>
      <w:r w:rsidR="00010CB4" w:rsidRPr="000838E3">
        <w:tab/>
      </w:r>
      <w:r w:rsidR="00692E56">
        <w:t>D. Smith</w:t>
      </w:r>
      <w:r w:rsidR="00692E56">
        <w:tab/>
      </w:r>
      <w:r w:rsidR="00692E56">
        <w:tab/>
      </w:r>
      <w:r w:rsidR="00692E56" w:rsidRPr="00692E56">
        <w:rPr>
          <w:b/>
          <w:bCs/>
        </w:rPr>
        <w:t>UGA 09</w:t>
      </w:r>
      <w:r w:rsidR="00692E56">
        <w:t xml:space="preserve"> </w:t>
      </w:r>
      <w:r w:rsidR="00692E56" w:rsidRPr="00692E56">
        <w:t xml:space="preserve">Spatial prioritization of natural infrastructure to maximize benefits for people and </w:t>
      </w:r>
    </w:p>
    <w:p w14:paraId="235E663A" w14:textId="5D39270A" w:rsidR="00692E56" w:rsidRDefault="00692E56" w:rsidP="00010CB4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692E56">
        <w:t xml:space="preserve">nature </w:t>
      </w:r>
    </w:p>
    <w:p w14:paraId="706074F2" w14:textId="77777777" w:rsidR="001150F8" w:rsidRDefault="00A62AFA" w:rsidP="00010CB4">
      <w:pPr>
        <w:tabs>
          <w:tab w:val="left" w:pos="630"/>
          <w:tab w:val="left" w:pos="900"/>
        </w:tabs>
        <w:spacing w:after="0" w:line="360" w:lineRule="auto"/>
      </w:pPr>
      <w:r w:rsidRPr="000838E3">
        <w:t>1</w:t>
      </w:r>
      <w:r w:rsidR="001150F8">
        <w:t>4</w:t>
      </w:r>
      <w:r w:rsidRPr="000838E3">
        <w:t>15</w:t>
      </w:r>
      <w:r w:rsidRPr="000838E3">
        <w:tab/>
      </w:r>
      <w:r w:rsidR="001150F8">
        <w:t>L. Provost</w:t>
      </w:r>
      <w:r w:rsidR="002A5019" w:rsidRPr="000838E3">
        <w:tab/>
      </w:r>
      <w:r w:rsidR="001150F8">
        <w:rPr>
          <w:b/>
          <w:bCs/>
        </w:rPr>
        <w:t xml:space="preserve">UF 01 </w:t>
      </w:r>
      <w:r w:rsidR="001150F8" w:rsidRPr="001150F8">
        <w:t xml:space="preserve">Investigation of Ecological Drivers of Dune Stability to Inform Restoration Design and </w:t>
      </w:r>
    </w:p>
    <w:p w14:paraId="5BAA7A05" w14:textId="47A9F776" w:rsidR="00DA1289" w:rsidRPr="001150F8" w:rsidRDefault="001150F8" w:rsidP="00010CB4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1150F8">
        <w:t>Management Guidance</w:t>
      </w:r>
      <w:r w:rsidR="00010CB4" w:rsidRPr="001150F8">
        <w:tab/>
      </w:r>
    </w:p>
    <w:p w14:paraId="11FEA3D7" w14:textId="3540B51F" w:rsidR="00010CB4" w:rsidRPr="001150F8" w:rsidRDefault="00DA1289" w:rsidP="00010CB4">
      <w:pPr>
        <w:tabs>
          <w:tab w:val="left" w:pos="630"/>
          <w:tab w:val="left" w:pos="900"/>
        </w:tabs>
        <w:spacing w:after="0" w:line="360" w:lineRule="auto"/>
      </w:pPr>
      <w:r w:rsidRPr="000838E3">
        <w:t>1</w:t>
      </w:r>
      <w:r w:rsidR="001150F8">
        <w:t>4</w:t>
      </w:r>
      <w:r w:rsidR="00A62AFA" w:rsidRPr="000838E3">
        <w:t>25</w:t>
      </w:r>
      <w:r w:rsidRPr="000838E3">
        <w:tab/>
      </w:r>
      <w:r w:rsidR="001150F8">
        <w:t>D. Perkey</w:t>
      </w:r>
      <w:r w:rsidR="001150F8">
        <w:tab/>
      </w:r>
      <w:r w:rsidR="001150F8" w:rsidRPr="001150F8">
        <w:rPr>
          <w:b/>
          <w:bCs/>
        </w:rPr>
        <w:t>UF 02</w:t>
      </w:r>
      <w:r w:rsidR="001150F8">
        <w:t xml:space="preserve"> </w:t>
      </w:r>
      <w:r w:rsidR="001150F8" w:rsidRPr="001150F8">
        <w:t>Enhancing coastal resilience through thin layer placement</w:t>
      </w:r>
    </w:p>
    <w:p w14:paraId="633786C5" w14:textId="77777777" w:rsidR="00115A20" w:rsidRDefault="00A62AFA" w:rsidP="001150F8">
      <w:pPr>
        <w:tabs>
          <w:tab w:val="left" w:pos="630"/>
          <w:tab w:val="left" w:pos="900"/>
        </w:tabs>
        <w:spacing w:after="0" w:line="360" w:lineRule="auto"/>
      </w:pPr>
      <w:r w:rsidRPr="000838E3">
        <w:t>1</w:t>
      </w:r>
      <w:r w:rsidR="001150F8">
        <w:t>4</w:t>
      </w:r>
      <w:r w:rsidRPr="000838E3">
        <w:t xml:space="preserve">35 </w:t>
      </w:r>
      <w:r w:rsidRPr="000838E3">
        <w:tab/>
      </w:r>
      <w:r w:rsidR="001150F8">
        <w:t>T. Hesser</w:t>
      </w:r>
      <w:r w:rsidR="001150F8">
        <w:tab/>
      </w:r>
      <w:r w:rsidR="001150F8" w:rsidRPr="00115A20">
        <w:rPr>
          <w:b/>
          <w:bCs/>
        </w:rPr>
        <w:t>UF 04</w:t>
      </w:r>
      <w:r w:rsidR="001150F8">
        <w:t xml:space="preserve"> </w:t>
      </w:r>
      <w:r w:rsidR="001150F8" w:rsidRPr="001150F8">
        <w:t xml:space="preserve">Investigating Dune Morphologic Behavior on Decadal, Seasonal, and Individual Storm </w:t>
      </w:r>
    </w:p>
    <w:p w14:paraId="51DD97F4" w14:textId="24DEF75F" w:rsidR="00A62AFA" w:rsidRPr="001150F8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="001150F8" w:rsidRPr="001150F8">
        <w:t>Timescales to Inform Nourishment and Restoration</w:t>
      </w:r>
      <w:r w:rsidR="00A62AFA" w:rsidRPr="000838E3">
        <w:tab/>
      </w:r>
    </w:p>
    <w:p w14:paraId="6E7DD3D9" w14:textId="77777777" w:rsidR="00D53731" w:rsidRDefault="00010CB4" w:rsidP="001150F8">
      <w:pPr>
        <w:tabs>
          <w:tab w:val="left" w:pos="630"/>
          <w:tab w:val="left" w:pos="900"/>
        </w:tabs>
        <w:spacing w:after="0" w:line="360" w:lineRule="auto"/>
      </w:pPr>
      <w:r w:rsidRPr="000838E3">
        <w:t>1</w:t>
      </w:r>
      <w:r w:rsidR="001150F8">
        <w:t>4</w:t>
      </w:r>
      <w:r w:rsidR="00A62AFA" w:rsidRPr="000838E3">
        <w:t>45</w:t>
      </w:r>
      <w:r w:rsidRPr="000838E3">
        <w:tab/>
      </w:r>
      <w:r w:rsidR="00D53731">
        <w:t>A. Byrd</w:t>
      </w:r>
      <w:r w:rsidR="00D53731">
        <w:tab/>
      </w:r>
      <w:r w:rsidR="00D53731">
        <w:tab/>
      </w:r>
      <w:r w:rsidR="00D53731" w:rsidRPr="00D53731">
        <w:rPr>
          <w:b/>
          <w:bCs/>
        </w:rPr>
        <w:t>OU 01</w:t>
      </w:r>
      <w:r w:rsidR="00D53731">
        <w:t xml:space="preserve"> </w:t>
      </w:r>
      <w:r w:rsidR="00D53731" w:rsidRPr="00D53731">
        <w:t xml:space="preserve">Investigating Nature-Based Solutions to Address Water Quantity, Water Quality, and </w:t>
      </w:r>
    </w:p>
    <w:p w14:paraId="650DB4C8" w14:textId="0BC738E0" w:rsidR="001150F8" w:rsidRPr="000838E3" w:rsidRDefault="00D53731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D53731">
        <w:t>Habitat Issues in Riverine Environments During Extreme Events</w:t>
      </w:r>
    </w:p>
    <w:p w14:paraId="0E2B5226" w14:textId="2EFB31D4" w:rsidR="00B855D1" w:rsidRPr="000838E3" w:rsidRDefault="00D53731" w:rsidP="00010CB4">
      <w:pPr>
        <w:tabs>
          <w:tab w:val="left" w:pos="630"/>
          <w:tab w:val="left" w:pos="900"/>
        </w:tabs>
        <w:spacing w:after="0" w:line="360" w:lineRule="auto"/>
      </w:pPr>
      <w:r>
        <w:t>1500</w:t>
      </w:r>
      <w:r w:rsidR="00A4507E" w:rsidRPr="000838E3">
        <w:tab/>
      </w:r>
      <w:r w:rsidR="00DA1289" w:rsidRPr="000838E3">
        <w:t>ADJOURN</w:t>
      </w:r>
    </w:p>
    <w:p w14:paraId="596E34CD" w14:textId="77777777" w:rsidR="00EB3747" w:rsidRPr="000838E3" w:rsidRDefault="00EB3747" w:rsidP="00010CB4">
      <w:pPr>
        <w:spacing w:after="0" w:line="240" w:lineRule="auto"/>
        <w:rPr>
          <w:rFonts w:cstheme="minorHAnsi"/>
          <w:b/>
          <w:bCs/>
        </w:rPr>
      </w:pPr>
    </w:p>
    <w:p w14:paraId="3DD0178B" w14:textId="6F616107" w:rsidR="00010CB4" w:rsidRDefault="00010CB4" w:rsidP="00010CB4">
      <w:pPr>
        <w:spacing w:after="0" w:line="240" w:lineRule="auto"/>
        <w:rPr>
          <w:rFonts w:cstheme="minorHAnsi"/>
          <w:b/>
          <w:bCs/>
        </w:rPr>
      </w:pPr>
      <w:r w:rsidRPr="000838E3">
        <w:rPr>
          <w:rFonts w:cstheme="minorHAnsi"/>
          <w:b/>
          <w:bCs/>
        </w:rPr>
        <w:lastRenderedPageBreak/>
        <w:t xml:space="preserve">Thursday, </w:t>
      </w:r>
      <w:r w:rsidR="000838E3">
        <w:rPr>
          <w:rFonts w:cstheme="minorHAnsi"/>
          <w:b/>
          <w:bCs/>
        </w:rPr>
        <w:t>October 5</w:t>
      </w:r>
      <w:r w:rsidRPr="000838E3">
        <w:rPr>
          <w:rFonts w:cstheme="minorHAnsi"/>
          <w:b/>
          <w:bCs/>
        </w:rPr>
        <w:t xml:space="preserve">, </w:t>
      </w:r>
      <w:r w:rsidR="00046D40" w:rsidRPr="00046D40">
        <w:rPr>
          <w:rFonts w:cstheme="minorHAnsi"/>
          <w:b/>
          <w:bCs/>
        </w:rPr>
        <w:t>1230</w:t>
      </w:r>
      <w:r w:rsidR="006427FC">
        <w:rPr>
          <w:rFonts w:cstheme="minorHAnsi"/>
          <w:b/>
          <w:bCs/>
        </w:rPr>
        <w:t xml:space="preserve"> </w:t>
      </w:r>
      <w:r w:rsidR="00046D40" w:rsidRPr="00046D40">
        <w:rPr>
          <w:rFonts w:cstheme="minorHAnsi"/>
          <w:b/>
          <w:bCs/>
        </w:rPr>
        <w:t xml:space="preserve">– </w:t>
      </w:r>
      <w:r w:rsidR="006427FC">
        <w:rPr>
          <w:rFonts w:cstheme="minorHAnsi"/>
          <w:b/>
          <w:bCs/>
        </w:rPr>
        <w:t>14</w:t>
      </w:r>
      <w:r w:rsidR="0044494D">
        <w:rPr>
          <w:rFonts w:cstheme="minorHAnsi"/>
          <w:b/>
          <w:bCs/>
        </w:rPr>
        <w:t>0</w:t>
      </w:r>
      <w:r w:rsidR="006427FC">
        <w:rPr>
          <w:rFonts w:cstheme="minorHAnsi"/>
          <w:b/>
          <w:bCs/>
        </w:rPr>
        <w:t>5</w:t>
      </w:r>
      <w:r w:rsidR="00046D40" w:rsidRPr="00046D40">
        <w:rPr>
          <w:rFonts w:cstheme="minorHAnsi"/>
          <w:b/>
          <w:bCs/>
        </w:rPr>
        <w:t xml:space="preserve"> CT</w:t>
      </w:r>
    </w:p>
    <w:p w14:paraId="24538D10" w14:textId="77777777" w:rsidR="00046D40" w:rsidRPr="000838E3" w:rsidRDefault="00046D40" w:rsidP="00010CB4">
      <w:pPr>
        <w:spacing w:after="0" w:line="240" w:lineRule="auto"/>
        <w:rPr>
          <w:rFonts w:ascii="Calibri" w:hAnsi="Calibri" w:cs="Calibri"/>
          <w:b/>
          <w:i/>
        </w:rPr>
      </w:pPr>
    </w:p>
    <w:p w14:paraId="30C80E86" w14:textId="7BDB3E06" w:rsidR="00B44072" w:rsidRPr="000838E3" w:rsidRDefault="00115A20" w:rsidP="00B44072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B44072" w:rsidRPr="000838E3">
        <w:t>30</w:t>
      </w:r>
      <w:r w:rsidR="00B44072" w:rsidRPr="000838E3">
        <w:tab/>
      </w:r>
      <w:r w:rsidR="002A5019" w:rsidRPr="000838E3">
        <w:t xml:space="preserve">J. </w:t>
      </w:r>
      <w:r w:rsidR="00B44072" w:rsidRPr="000838E3">
        <w:t>King</w:t>
      </w:r>
      <w:r w:rsidR="00B44072" w:rsidRPr="000838E3">
        <w:tab/>
      </w:r>
      <w:r w:rsidR="00B44072" w:rsidRPr="000838E3">
        <w:tab/>
        <w:t>Welcome and Program Updates</w:t>
      </w:r>
    </w:p>
    <w:p w14:paraId="7ADBDCD6" w14:textId="058E6D8E" w:rsidR="001150F8" w:rsidRPr="001150F8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010CB4" w:rsidRPr="000838E3">
        <w:t>4</w:t>
      </w:r>
      <w:r w:rsidR="00020984" w:rsidRPr="000838E3">
        <w:t>5</w:t>
      </w:r>
      <w:r w:rsidR="00010CB4" w:rsidRPr="000838E3">
        <w:tab/>
      </w:r>
      <w:r w:rsidR="001150F8">
        <w:t>M. Torres</w:t>
      </w:r>
      <w:r w:rsidR="00BF3D39" w:rsidRPr="000838E3">
        <w:tab/>
      </w:r>
      <w:r w:rsidR="001150F8">
        <w:rPr>
          <w:b/>
          <w:bCs/>
        </w:rPr>
        <w:t xml:space="preserve">UF 03 </w:t>
      </w:r>
      <w:r w:rsidR="001150F8" w:rsidRPr="001150F8">
        <w:t>Optimal EWN solutions for wetland remediation: a FUNWAVE-based</w:t>
      </w:r>
    </w:p>
    <w:p w14:paraId="09114637" w14:textId="38B55151" w:rsidR="005234C3" w:rsidRPr="000838E3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>12</w:t>
      </w:r>
      <w:r w:rsidR="002A5019" w:rsidRPr="000838E3">
        <w:t>5</w:t>
      </w:r>
      <w:r w:rsidR="00020984" w:rsidRPr="000838E3">
        <w:t>5</w:t>
      </w:r>
      <w:r w:rsidR="002A5019" w:rsidRPr="000838E3">
        <w:tab/>
      </w:r>
      <w:r>
        <w:t>C. Piercy</w:t>
      </w:r>
      <w:r>
        <w:tab/>
      </w:r>
      <w:r>
        <w:tab/>
      </w:r>
      <w:r w:rsidRPr="00115A20">
        <w:rPr>
          <w:b/>
          <w:bCs/>
        </w:rPr>
        <w:t>UGA 04</w:t>
      </w:r>
      <w:r>
        <w:t xml:space="preserve"> </w:t>
      </w:r>
      <w:r w:rsidRPr="00115A20">
        <w:t>Natural infrastructure lifecycles: function, resilience, maintenance, and lifespans</w:t>
      </w:r>
    </w:p>
    <w:p w14:paraId="740D2D51" w14:textId="77777777" w:rsidR="00115A20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020984" w:rsidRPr="000838E3">
        <w:t>05</w:t>
      </w:r>
      <w:r w:rsidR="00020984" w:rsidRPr="000838E3">
        <w:tab/>
        <w:t>S. Altman</w:t>
      </w:r>
      <w:r w:rsidR="00020984" w:rsidRPr="000838E3">
        <w:tab/>
      </w:r>
      <w:r w:rsidRPr="00115A20">
        <w:rPr>
          <w:b/>
          <w:bCs/>
        </w:rPr>
        <w:t>UGA 02</w:t>
      </w:r>
      <w:r>
        <w:t xml:space="preserve"> </w:t>
      </w:r>
      <w:r w:rsidRPr="00115A20">
        <w:t xml:space="preserve">Developing and Implementing a Holistic Framework for Monitoring Natural and </w:t>
      </w:r>
    </w:p>
    <w:p w14:paraId="05686AB8" w14:textId="269E2C82" w:rsidR="002A5019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115A20">
        <w:t>Nature Based Solutions</w:t>
      </w:r>
    </w:p>
    <w:p w14:paraId="432B00B8" w14:textId="77777777" w:rsidR="00115A20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>1315</w:t>
      </w:r>
      <w:r>
        <w:tab/>
        <w:t>S. Altman</w:t>
      </w:r>
      <w:r>
        <w:tab/>
      </w:r>
      <w:r w:rsidRPr="00115A20">
        <w:rPr>
          <w:b/>
          <w:bCs/>
        </w:rPr>
        <w:t>UGA 06</w:t>
      </w:r>
      <w:r>
        <w:t xml:space="preserve"> </w:t>
      </w:r>
      <w:r w:rsidRPr="00115A20">
        <w:t xml:space="preserve">Paired Extremes, Avoided Losses - Pre/Post Disaster Monitoring of Natural and </w:t>
      </w:r>
    </w:p>
    <w:p w14:paraId="1D1E4F45" w14:textId="1574E024" w:rsidR="00115A20" w:rsidRDefault="00115A20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115A20">
        <w:t>Nature Based Features</w:t>
      </w:r>
    </w:p>
    <w:p w14:paraId="614A31AA" w14:textId="68867BA3" w:rsidR="006C5C6F" w:rsidRDefault="00D53731" w:rsidP="001150F8">
      <w:pPr>
        <w:tabs>
          <w:tab w:val="left" w:pos="630"/>
          <w:tab w:val="left" w:pos="900"/>
        </w:tabs>
        <w:spacing w:after="0" w:line="360" w:lineRule="auto"/>
      </w:pPr>
      <w:r>
        <w:t>1325</w:t>
      </w:r>
      <w:r>
        <w:tab/>
      </w:r>
      <w:r w:rsidR="006C5C6F">
        <w:t>D. Crane</w:t>
      </w:r>
      <w:r w:rsidR="006C5C6F">
        <w:tab/>
      </w:r>
      <w:r w:rsidR="006C5C6F">
        <w:tab/>
      </w:r>
      <w:r w:rsidR="006C5C6F" w:rsidRPr="006C5C6F">
        <w:rPr>
          <w:b/>
          <w:bCs/>
        </w:rPr>
        <w:t>UGA 15</w:t>
      </w:r>
      <w:r w:rsidR="006C5C6F">
        <w:t xml:space="preserve"> </w:t>
      </w:r>
      <w:r w:rsidR="006C5C6F" w:rsidRPr="006C5C6F">
        <w:t>Lower Missouri River Levee Setback Research Program</w:t>
      </w:r>
    </w:p>
    <w:p w14:paraId="37449C4C" w14:textId="7981D601" w:rsidR="006C5C6F" w:rsidRDefault="006C5C6F" w:rsidP="001150F8">
      <w:pPr>
        <w:tabs>
          <w:tab w:val="left" w:pos="630"/>
          <w:tab w:val="left" w:pos="900"/>
        </w:tabs>
        <w:spacing w:after="0" w:line="360" w:lineRule="auto"/>
      </w:pPr>
      <w:r>
        <w:t>1335</w:t>
      </w:r>
      <w:r>
        <w:tab/>
        <w:t>A. Harris</w:t>
      </w:r>
      <w:r>
        <w:tab/>
      </w:r>
      <w:r>
        <w:tab/>
      </w:r>
      <w:r w:rsidRPr="006C5C6F">
        <w:rPr>
          <w:b/>
          <w:bCs/>
        </w:rPr>
        <w:t>ASU 02</w:t>
      </w:r>
      <w:r>
        <w:rPr>
          <w:b/>
          <w:bCs/>
        </w:rPr>
        <w:t xml:space="preserve"> </w:t>
      </w:r>
      <w:r w:rsidRPr="006C5C6F">
        <w:t>Managed Aquifer Recharge Planning and Guidance Study</w:t>
      </w:r>
    </w:p>
    <w:p w14:paraId="3B641F03" w14:textId="4D966AC5" w:rsidR="006C5C6F" w:rsidRDefault="006C5C6F" w:rsidP="001150F8">
      <w:pPr>
        <w:tabs>
          <w:tab w:val="left" w:pos="630"/>
          <w:tab w:val="left" w:pos="900"/>
        </w:tabs>
        <w:spacing w:after="0" w:line="360" w:lineRule="auto"/>
      </w:pPr>
      <w:r>
        <w:t>13</w:t>
      </w:r>
      <w:r w:rsidR="0044494D">
        <w:t>4</w:t>
      </w:r>
      <w:r>
        <w:t>5</w:t>
      </w:r>
      <w:r>
        <w:tab/>
        <w:t>T. Steissberg</w:t>
      </w:r>
      <w:r>
        <w:tab/>
      </w:r>
      <w:r w:rsidRPr="006C5C6F">
        <w:rPr>
          <w:b/>
          <w:bCs/>
        </w:rPr>
        <w:t>ASU 03</w:t>
      </w:r>
      <w:r>
        <w:rPr>
          <w:b/>
          <w:bCs/>
        </w:rPr>
        <w:t xml:space="preserve"> </w:t>
      </w:r>
      <w:r w:rsidRPr="006C5C6F">
        <w:t xml:space="preserve">Integrating water resources infrastructure with agricultural land </w:t>
      </w:r>
    </w:p>
    <w:p w14:paraId="2FFC07CF" w14:textId="4679C8F1" w:rsidR="006C5C6F" w:rsidRDefault="006C5C6F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6C5C6F">
        <w:t>management to advance nature-based solutions for water quality</w:t>
      </w:r>
    </w:p>
    <w:p w14:paraId="29D5B0FF" w14:textId="6E9942C2" w:rsidR="004001DA" w:rsidRDefault="004001DA" w:rsidP="001150F8">
      <w:pPr>
        <w:tabs>
          <w:tab w:val="left" w:pos="630"/>
          <w:tab w:val="left" w:pos="900"/>
        </w:tabs>
        <w:spacing w:after="0" w:line="360" w:lineRule="auto"/>
      </w:pPr>
      <w:r>
        <w:t>1</w:t>
      </w:r>
      <w:r w:rsidR="0044494D">
        <w:t>35</w:t>
      </w:r>
      <w:r>
        <w:t>5</w:t>
      </w:r>
      <w:r>
        <w:tab/>
        <w:t>M. Guilfoyle</w:t>
      </w:r>
      <w:r>
        <w:tab/>
      </w:r>
      <w:r w:rsidRPr="004001DA">
        <w:rPr>
          <w:b/>
          <w:bCs/>
        </w:rPr>
        <w:t>ERT 23-06</w:t>
      </w:r>
      <w:r>
        <w:t xml:space="preserve"> </w:t>
      </w:r>
      <w:r w:rsidRPr="004001DA">
        <w:t xml:space="preserve">Using EWN to Create Habitat for Threatened and Endangered Species in the Gulf </w:t>
      </w:r>
    </w:p>
    <w:p w14:paraId="491E9B7F" w14:textId="260F9EE3" w:rsidR="004001DA" w:rsidRPr="000838E3" w:rsidRDefault="004001DA" w:rsidP="001150F8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4001DA">
        <w:t>of Mexico: Demonstration of Conservation Planning with the USFWS</w:t>
      </w:r>
    </w:p>
    <w:p w14:paraId="77000F07" w14:textId="3A2D6AD4" w:rsidR="002A5019" w:rsidRDefault="00BF3D39" w:rsidP="0021446F">
      <w:pPr>
        <w:tabs>
          <w:tab w:val="left" w:pos="630"/>
          <w:tab w:val="left" w:pos="900"/>
        </w:tabs>
        <w:spacing w:after="0" w:line="360" w:lineRule="auto"/>
      </w:pPr>
      <w:r w:rsidRPr="000838E3">
        <w:t>1</w:t>
      </w:r>
      <w:r w:rsidR="006C5C6F">
        <w:t>4</w:t>
      </w:r>
      <w:r w:rsidR="004001DA">
        <w:t>1</w:t>
      </w:r>
      <w:r w:rsidRPr="000838E3">
        <w:t>5</w:t>
      </w:r>
      <w:r w:rsidRPr="000838E3">
        <w:tab/>
      </w:r>
      <w:r w:rsidR="002A5019">
        <w:t>ADJOURN</w:t>
      </w:r>
    </w:p>
    <w:p w14:paraId="444217F9" w14:textId="369E945C" w:rsidR="006427FC" w:rsidRDefault="006427FC" w:rsidP="0021446F">
      <w:pPr>
        <w:tabs>
          <w:tab w:val="left" w:pos="630"/>
          <w:tab w:val="left" w:pos="900"/>
        </w:tabs>
        <w:spacing w:after="0" w:line="360" w:lineRule="auto"/>
      </w:pPr>
    </w:p>
    <w:p w14:paraId="7CAE4C49" w14:textId="12BF5718" w:rsidR="006427FC" w:rsidRPr="006427FC" w:rsidRDefault="006427FC" w:rsidP="0021446F">
      <w:pPr>
        <w:tabs>
          <w:tab w:val="left" w:pos="630"/>
          <w:tab w:val="left" w:pos="900"/>
        </w:tabs>
        <w:spacing w:after="0" w:line="360" w:lineRule="auto"/>
        <w:rPr>
          <w:b/>
          <w:bCs/>
        </w:rPr>
      </w:pPr>
      <w:r w:rsidRPr="006427FC">
        <w:rPr>
          <w:b/>
          <w:bCs/>
        </w:rPr>
        <w:t>CONFLICT</w:t>
      </w:r>
    </w:p>
    <w:p w14:paraId="4C6F1608" w14:textId="3010ECD6" w:rsidR="006427FC" w:rsidRDefault="006427FC" w:rsidP="0021446F">
      <w:pPr>
        <w:tabs>
          <w:tab w:val="left" w:pos="630"/>
          <w:tab w:val="left" w:pos="900"/>
        </w:tabs>
        <w:spacing w:after="0" w:line="360" w:lineRule="auto"/>
      </w:pPr>
      <w:r>
        <w:t>TBD</w:t>
      </w:r>
      <w:r>
        <w:tab/>
        <w:t>B. Herman</w:t>
      </w:r>
      <w:r>
        <w:tab/>
      </w:r>
      <w:r w:rsidRPr="006427FC">
        <w:rPr>
          <w:b/>
          <w:bCs/>
        </w:rPr>
        <w:t>UGA 01</w:t>
      </w:r>
      <w:r>
        <w:t xml:space="preserve"> </w:t>
      </w:r>
      <w:r w:rsidRPr="006427FC">
        <w:t>Characterizing USACE Natural and Nature-Based Feature (NNBF) projects</w:t>
      </w:r>
    </w:p>
    <w:p w14:paraId="517CDFB3" w14:textId="5398FEB9" w:rsidR="006427FC" w:rsidRDefault="006427FC" w:rsidP="0021446F">
      <w:pPr>
        <w:tabs>
          <w:tab w:val="left" w:pos="630"/>
          <w:tab w:val="left" w:pos="900"/>
        </w:tabs>
        <w:spacing w:after="0" w:line="360" w:lineRule="auto"/>
      </w:pPr>
      <w:r>
        <w:tab/>
        <w:t xml:space="preserve">B. </w:t>
      </w:r>
      <w:r>
        <w:tab/>
        <w:t>Herman</w:t>
      </w:r>
      <w:r>
        <w:tab/>
      </w:r>
      <w:r w:rsidRPr="006427FC">
        <w:rPr>
          <w:b/>
          <w:bCs/>
        </w:rPr>
        <w:t>OU 02</w:t>
      </w:r>
      <w:r>
        <w:t xml:space="preserve"> </w:t>
      </w:r>
      <w:r w:rsidRPr="006427FC">
        <w:t>Ecology and Engineering of Native Plants-Soil Interactions in Riparian Structures</w:t>
      </w:r>
    </w:p>
    <w:p w14:paraId="41B48006" w14:textId="0A2E0252" w:rsidR="006427FC" w:rsidRDefault="006427FC" w:rsidP="0021446F">
      <w:pPr>
        <w:tabs>
          <w:tab w:val="left" w:pos="630"/>
          <w:tab w:val="left" w:pos="900"/>
        </w:tabs>
        <w:spacing w:after="0" w:line="360" w:lineRule="auto"/>
      </w:pPr>
      <w:r>
        <w:tab/>
        <w:t>B. Herman</w:t>
      </w:r>
      <w:r>
        <w:tab/>
      </w:r>
      <w:r w:rsidRPr="006427FC">
        <w:rPr>
          <w:b/>
          <w:bCs/>
        </w:rPr>
        <w:t>UGA 05</w:t>
      </w:r>
      <w:r>
        <w:t xml:space="preserve"> </w:t>
      </w:r>
      <w:r w:rsidRPr="006427FC">
        <w:t xml:space="preserve">NNBF Project Evaluation Processes: Past, Present, and Future of Evaluation Metrics </w:t>
      </w:r>
    </w:p>
    <w:p w14:paraId="592D48E4" w14:textId="221BBF6F" w:rsidR="00EB3747" w:rsidRDefault="006427FC" w:rsidP="0021446F">
      <w:pPr>
        <w:tabs>
          <w:tab w:val="left" w:pos="630"/>
          <w:tab w:val="left" w:pos="900"/>
        </w:tabs>
        <w:spacing w:after="0" w:line="360" w:lineRule="auto"/>
      </w:pPr>
      <w:r>
        <w:tab/>
      </w:r>
      <w:r>
        <w:tab/>
      </w:r>
      <w:r>
        <w:tab/>
      </w:r>
      <w:r>
        <w:tab/>
      </w:r>
      <w:r w:rsidRPr="006427FC">
        <w:t>for Natural and Nature-base Infrastructure</w:t>
      </w:r>
    </w:p>
    <w:p w14:paraId="1D8BCF48" w14:textId="77777777" w:rsidR="006427FC" w:rsidRDefault="006427FC" w:rsidP="0021446F">
      <w:pPr>
        <w:tabs>
          <w:tab w:val="left" w:pos="630"/>
          <w:tab w:val="left" w:pos="900"/>
        </w:tabs>
        <w:spacing w:after="0" w:line="360" w:lineRule="auto"/>
      </w:pPr>
    </w:p>
    <w:sectPr w:rsidR="006427FC" w:rsidSect="00A90D0E">
      <w:footerReference w:type="default" r:id="rId7"/>
      <w:pgSz w:w="12240" w:h="15840"/>
      <w:pgMar w:top="1440" w:right="720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86383" w14:textId="77777777" w:rsidR="00052900" w:rsidRDefault="00052900" w:rsidP="009074E5">
      <w:pPr>
        <w:spacing w:after="0" w:line="240" w:lineRule="auto"/>
      </w:pPr>
      <w:r>
        <w:separator/>
      </w:r>
    </w:p>
  </w:endnote>
  <w:endnote w:type="continuationSeparator" w:id="0">
    <w:p w14:paraId="7C21512A" w14:textId="77777777" w:rsidR="00052900" w:rsidRDefault="00052900" w:rsidP="009074E5">
      <w:pPr>
        <w:spacing w:after="0" w:line="240" w:lineRule="auto"/>
      </w:pPr>
      <w:r>
        <w:continuationSeparator/>
      </w:r>
    </w:p>
  </w:endnote>
  <w:endnote w:type="continuationNotice" w:id="1">
    <w:p w14:paraId="4D212E10" w14:textId="77777777" w:rsidR="00052900" w:rsidRDefault="00052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027718"/>
      <w:docPartObj>
        <w:docPartGallery w:val="Page Numbers (Bottom of Page)"/>
        <w:docPartUnique/>
      </w:docPartObj>
    </w:sdtPr>
    <w:sdtContent>
      <w:p w14:paraId="61D4C15C" w14:textId="0CAC7A22" w:rsidR="008229A5" w:rsidRDefault="008E457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1C5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A0AE0C8" w14:textId="77777777" w:rsidR="008229A5" w:rsidRDefault="008229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AE821" w14:textId="77777777" w:rsidR="00052900" w:rsidRDefault="00052900" w:rsidP="009074E5">
      <w:pPr>
        <w:spacing w:after="0" w:line="240" w:lineRule="auto"/>
      </w:pPr>
      <w:r>
        <w:separator/>
      </w:r>
    </w:p>
  </w:footnote>
  <w:footnote w:type="continuationSeparator" w:id="0">
    <w:p w14:paraId="5FF3CA5C" w14:textId="77777777" w:rsidR="00052900" w:rsidRDefault="00052900" w:rsidP="009074E5">
      <w:pPr>
        <w:spacing w:after="0" w:line="240" w:lineRule="auto"/>
      </w:pPr>
      <w:r>
        <w:continuationSeparator/>
      </w:r>
    </w:p>
  </w:footnote>
  <w:footnote w:type="continuationNotice" w:id="1">
    <w:p w14:paraId="73788ADE" w14:textId="77777777" w:rsidR="00052900" w:rsidRDefault="0005290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757094"/>
    <w:multiLevelType w:val="multilevel"/>
    <w:tmpl w:val="39DCFE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558977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jA0NjQwMDEzNTRT0lEKTi0uzszPAykwrQUAOUKBTSwAAAA="/>
  </w:docVars>
  <w:rsids>
    <w:rsidRoot w:val="00523AFB"/>
    <w:rsid w:val="0000260C"/>
    <w:rsid w:val="00003ABC"/>
    <w:rsid w:val="00005A93"/>
    <w:rsid w:val="00005E6A"/>
    <w:rsid w:val="00010CB4"/>
    <w:rsid w:val="0001227E"/>
    <w:rsid w:val="000125AE"/>
    <w:rsid w:val="0001532A"/>
    <w:rsid w:val="00020984"/>
    <w:rsid w:val="00022157"/>
    <w:rsid w:val="0002540E"/>
    <w:rsid w:val="000315D5"/>
    <w:rsid w:val="00032370"/>
    <w:rsid w:val="0003253C"/>
    <w:rsid w:val="00036AB8"/>
    <w:rsid w:val="00041889"/>
    <w:rsid w:val="00042B1E"/>
    <w:rsid w:val="00045467"/>
    <w:rsid w:val="00046D40"/>
    <w:rsid w:val="0004728F"/>
    <w:rsid w:val="00052900"/>
    <w:rsid w:val="00054543"/>
    <w:rsid w:val="00063B62"/>
    <w:rsid w:val="00063FF5"/>
    <w:rsid w:val="00064F04"/>
    <w:rsid w:val="0007212E"/>
    <w:rsid w:val="00073155"/>
    <w:rsid w:val="00083423"/>
    <w:rsid w:val="000838E3"/>
    <w:rsid w:val="00086002"/>
    <w:rsid w:val="000861BF"/>
    <w:rsid w:val="00086AAA"/>
    <w:rsid w:val="00087008"/>
    <w:rsid w:val="00090917"/>
    <w:rsid w:val="00095982"/>
    <w:rsid w:val="00095D73"/>
    <w:rsid w:val="00096528"/>
    <w:rsid w:val="000B146F"/>
    <w:rsid w:val="000C0AC8"/>
    <w:rsid w:val="000C7B5E"/>
    <w:rsid w:val="000D2E41"/>
    <w:rsid w:val="000D39B0"/>
    <w:rsid w:val="000D6207"/>
    <w:rsid w:val="000E0164"/>
    <w:rsid w:val="000E100B"/>
    <w:rsid w:val="000E302C"/>
    <w:rsid w:val="000E5C95"/>
    <w:rsid w:val="000F3757"/>
    <w:rsid w:val="000F6CDE"/>
    <w:rsid w:val="001150F8"/>
    <w:rsid w:val="00115A20"/>
    <w:rsid w:val="001327A9"/>
    <w:rsid w:val="001405A2"/>
    <w:rsid w:val="0014494B"/>
    <w:rsid w:val="00145C45"/>
    <w:rsid w:val="00152060"/>
    <w:rsid w:val="001523C3"/>
    <w:rsid w:val="00155E36"/>
    <w:rsid w:val="00162E09"/>
    <w:rsid w:val="001645F5"/>
    <w:rsid w:val="00165DE6"/>
    <w:rsid w:val="00172F04"/>
    <w:rsid w:val="00181126"/>
    <w:rsid w:val="001838B7"/>
    <w:rsid w:val="00186B27"/>
    <w:rsid w:val="001A0574"/>
    <w:rsid w:val="001A3F47"/>
    <w:rsid w:val="001A54C4"/>
    <w:rsid w:val="001B00DA"/>
    <w:rsid w:val="001B40D6"/>
    <w:rsid w:val="001C08DB"/>
    <w:rsid w:val="001C6225"/>
    <w:rsid w:val="001E00CC"/>
    <w:rsid w:val="001E166C"/>
    <w:rsid w:val="001E2E31"/>
    <w:rsid w:val="001E4F11"/>
    <w:rsid w:val="001E6E08"/>
    <w:rsid w:val="001F1D03"/>
    <w:rsid w:val="001F4174"/>
    <w:rsid w:val="002100BD"/>
    <w:rsid w:val="00210E41"/>
    <w:rsid w:val="00212910"/>
    <w:rsid w:val="0021446F"/>
    <w:rsid w:val="00214A7D"/>
    <w:rsid w:val="00224237"/>
    <w:rsid w:val="00225068"/>
    <w:rsid w:val="0022666C"/>
    <w:rsid w:val="002310EC"/>
    <w:rsid w:val="00236BD6"/>
    <w:rsid w:val="0025144C"/>
    <w:rsid w:val="002570CF"/>
    <w:rsid w:val="00257BDC"/>
    <w:rsid w:val="00263ACF"/>
    <w:rsid w:val="00263FA8"/>
    <w:rsid w:val="00265F1F"/>
    <w:rsid w:val="00272C7E"/>
    <w:rsid w:val="00274F13"/>
    <w:rsid w:val="0028587F"/>
    <w:rsid w:val="002951E8"/>
    <w:rsid w:val="0029675E"/>
    <w:rsid w:val="002A4D06"/>
    <w:rsid w:val="002A5019"/>
    <w:rsid w:val="002B33C5"/>
    <w:rsid w:val="002C1C28"/>
    <w:rsid w:val="002C3683"/>
    <w:rsid w:val="002C7CEA"/>
    <w:rsid w:val="002D1F53"/>
    <w:rsid w:val="002D33BA"/>
    <w:rsid w:val="002E2606"/>
    <w:rsid w:val="002E45AB"/>
    <w:rsid w:val="002E5BFD"/>
    <w:rsid w:val="002E6EAA"/>
    <w:rsid w:val="002F072E"/>
    <w:rsid w:val="002F6A18"/>
    <w:rsid w:val="002F7DF3"/>
    <w:rsid w:val="00303BB1"/>
    <w:rsid w:val="0031376A"/>
    <w:rsid w:val="003167F7"/>
    <w:rsid w:val="00317C0D"/>
    <w:rsid w:val="0032057E"/>
    <w:rsid w:val="0032425F"/>
    <w:rsid w:val="00347681"/>
    <w:rsid w:val="00347756"/>
    <w:rsid w:val="003505E6"/>
    <w:rsid w:val="00354A3C"/>
    <w:rsid w:val="00354A54"/>
    <w:rsid w:val="0036165C"/>
    <w:rsid w:val="0037103C"/>
    <w:rsid w:val="00372031"/>
    <w:rsid w:val="00372ACC"/>
    <w:rsid w:val="003811D5"/>
    <w:rsid w:val="00382502"/>
    <w:rsid w:val="003867A8"/>
    <w:rsid w:val="00393DB4"/>
    <w:rsid w:val="00394B8D"/>
    <w:rsid w:val="00395A0D"/>
    <w:rsid w:val="003A13AF"/>
    <w:rsid w:val="003A4B35"/>
    <w:rsid w:val="003B671F"/>
    <w:rsid w:val="003C105C"/>
    <w:rsid w:val="003C7804"/>
    <w:rsid w:val="003D21C5"/>
    <w:rsid w:val="003D6F05"/>
    <w:rsid w:val="003D757A"/>
    <w:rsid w:val="003D7914"/>
    <w:rsid w:val="003E643C"/>
    <w:rsid w:val="003E65EC"/>
    <w:rsid w:val="003E71F7"/>
    <w:rsid w:val="003F0973"/>
    <w:rsid w:val="00400073"/>
    <w:rsid w:val="004001DA"/>
    <w:rsid w:val="00400FAE"/>
    <w:rsid w:val="00404DD4"/>
    <w:rsid w:val="00405707"/>
    <w:rsid w:val="00410FC6"/>
    <w:rsid w:val="00420CED"/>
    <w:rsid w:val="0044494D"/>
    <w:rsid w:val="00447246"/>
    <w:rsid w:val="004511CE"/>
    <w:rsid w:val="004569A7"/>
    <w:rsid w:val="00465294"/>
    <w:rsid w:val="00467E01"/>
    <w:rsid w:val="00475961"/>
    <w:rsid w:val="0048449D"/>
    <w:rsid w:val="0048556B"/>
    <w:rsid w:val="00486871"/>
    <w:rsid w:val="00490559"/>
    <w:rsid w:val="00493C9D"/>
    <w:rsid w:val="00494F1B"/>
    <w:rsid w:val="004A1126"/>
    <w:rsid w:val="004B00AC"/>
    <w:rsid w:val="004C1544"/>
    <w:rsid w:val="004C3EF5"/>
    <w:rsid w:val="004E658E"/>
    <w:rsid w:val="004F1B2D"/>
    <w:rsid w:val="004F1F35"/>
    <w:rsid w:val="005020D5"/>
    <w:rsid w:val="00516760"/>
    <w:rsid w:val="00517295"/>
    <w:rsid w:val="00520FDD"/>
    <w:rsid w:val="00522611"/>
    <w:rsid w:val="005234C3"/>
    <w:rsid w:val="00523AFB"/>
    <w:rsid w:val="00524382"/>
    <w:rsid w:val="005260B2"/>
    <w:rsid w:val="00531C3C"/>
    <w:rsid w:val="00532535"/>
    <w:rsid w:val="005330FE"/>
    <w:rsid w:val="00544C99"/>
    <w:rsid w:val="00547AA5"/>
    <w:rsid w:val="00555BEE"/>
    <w:rsid w:val="00576F25"/>
    <w:rsid w:val="0058292E"/>
    <w:rsid w:val="00592CEB"/>
    <w:rsid w:val="00593FE6"/>
    <w:rsid w:val="005A18F7"/>
    <w:rsid w:val="005A2E0C"/>
    <w:rsid w:val="005B0CCD"/>
    <w:rsid w:val="005B59CB"/>
    <w:rsid w:val="005C0464"/>
    <w:rsid w:val="005C43BA"/>
    <w:rsid w:val="005E0081"/>
    <w:rsid w:val="005E25B6"/>
    <w:rsid w:val="005E430E"/>
    <w:rsid w:val="005E53E3"/>
    <w:rsid w:val="005E68A3"/>
    <w:rsid w:val="005F42E5"/>
    <w:rsid w:val="005F62A3"/>
    <w:rsid w:val="00603390"/>
    <w:rsid w:val="00606995"/>
    <w:rsid w:val="00606DDE"/>
    <w:rsid w:val="00616A51"/>
    <w:rsid w:val="00620C04"/>
    <w:rsid w:val="0062609E"/>
    <w:rsid w:val="006365A8"/>
    <w:rsid w:val="006405BB"/>
    <w:rsid w:val="006427FC"/>
    <w:rsid w:val="00646EDA"/>
    <w:rsid w:val="00667A5B"/>
    <w:rsid w:val="006743F4"/>
    <w:rsid w:val="00676F5C"/>
    <w:rsid w:val="00680445"/>
    <w:rsid w:val="00683C10"/>
    <w:rsid w:val="00692E56"/>
    <w:rsid w:val="00696F97"/>
    <w:rsid w:val="006A7436"/>
    <w:rsid w:val="006A79A7"/>
    <w:rsid w:val="006B387C"/>
    <w:rsid w:val="006B7F19"/>
    <w:rsid w:val="006C52A0"/>
    <w:rsid w:val="006C5757"/>
    <w:rsid w:val="006C5816"/>
    <w:rsid w:val="006C5C6F"/>
    <w:rsid w:val="006C6C67"/>
    <w:rsid w:val="006D156C"/>
    <w:rsid w:val="006F6881"/>
    <w:rsid w:val="006F7A05"/>
    <w:rsid w:val="00710DC1"/>
    <w:rsid w:val="007211BE"/>
    <w:rsid w:val="007420C7"/>
    <w:rsid w:val="00743C4C"/>
    <w:rsid w:val="00744D70"/>
    <w:rsid w:val="007459C0"/>
    <w:rsid w:val="00753FED"/>
    <w:rsid w:val="00761819"/>
    <w:rsid w:val="00762196"/>
    <w:rsid w:val="00766340"/>
    <w:rsid w:val="00780C0F"/>
    <w:rsid w:val="0078360E"/>
    <w:rsid w:val="007A2957"/>
    <w:rsid w:val="007A2E94"/>
    <w:rsid w:val="007A660B"/>
    <w:rsid w:val="007C4CAE"/>
    <w:rsid w:val="007C599E"/>
    <w:rsid w:val="007D2FD8"/>
    <w:rsid w:val="007D6019"/>
    <w:rsid w:val="007E00A7"/>
    <w:rsid w:val="007E467C"/>
    <w:rsid w:val="007E6323"/>
    <w:rsid w:val="007F0A01"/>
    <w:rsid w:val="007F3CD1"/>
    <w:rsid w:val="007F50B6"/>
    <w:rsid w:val="00811071"/>
    <w:rsid w:val="008229A5"/>
    <w:rsid w:val="00824F17"/>
    <w:rsid w:val="00825E1F"/>
    <w:rsid w:val="00831B5B"/>
    <w:rsid w:val="008325E6"/>
    <w:rsid w:val="00833BFF"/>
    <w:rsid w:val="00836F9D"/>
    <w:rsid w:val="008418AC"/>
    <w:rsid w:val="00845768"/>
    <w:rsid w:val="0084713F"/>
    <w:rsid w:val="0084741C"/>
    <w:rsid w:val="00850DE6"/>
    <w:rsid w:val="00863234"/>
    <w:rsid w:val="008641D4"/>
    <w:rsid w:val="00881748"/>
    <w:rsid w:val="0088416E"/>
    <w:rsid w:val="00884494"/>
    <w:rsid w:val="008903FC"/>
    <w:rsid w:val="00890561"/>
    <w:rsid w:val="00892BD9"/>
    <w:rsid w:val="008A2C9E"/>
    <w:rsid w:val="008B1FC8"/>
    <w:rsid w:val="008C4F7A"/>
    <w:rsid w:val="008D0CF1"/>
    <w:rsid w:val="008D1BAE"/>
    <w:rsid w:val="008D6681"/>
    <w:rsid w:val="008E059F"/>
    <w:rsid w:val="008E3AFE"/>
    <w:rsid w:val="008E4572"/>
    <w:rsid w:val="008F0D56"/>
    <w:rsid w:val="008F122B"/>
    <w:rsid w:val="008F1723"/>
    <w:rsid w:val="009019A8"/>
    <w:rsid w:val="009023B6"/>
    <w:rsid w:val="00902E87"/>
    <w:rsid w:val="009050A9"/>
    <w:rsid w:val="009074E5"/>
    <w:rsid w:val="00911A05"/>
    <w:rsid w:val="00916AD8"/>
    <w:rsid w:val="00927A21"/>
    <w:rsid w:val="00933848"/>
    <w:rsid w:val="00933BEA"/>
    <w:rsid w:val="00933CFE"/>
    <w:rsid w:val="00934226"/>
    <w:rsid w:val="00941E50"/>
    <w:rsid w:val="009435BC"/>
    <w:rsid w:val="009466D8"/>
    <w:rsid w:val="009551D0"/>
    <w:rsid w:val="00955AB9"/>
    <w:rsid w:val="00957F79"/>
    <w:rsid w:val="009606F1"/>
    <w:rsid w:val="00966C6B"/>
    <w:rsid w:val="00975069"/>
    <w:rsid w:val="00977AF4"/>
    <w:rsid w:val="00983AFB"/>
    <w:rsid w:val="00984839"/>
    <w:rsid w:val="009932EC"/>
    <w:rsid w:val="009B1697"/>
    <w:rsid w:val="009B4289"/>
    <w:rsid w:val="009B6776"/>
    <w:rsid w:val="009C177A"/>
    <w:rsid w:val="009C3CA4"/>
    <w:rsid w:val="009D3856"/>
    <w:rsid w:val="009D73AE"/>
    <w:rsid w:val="009F1FE4"/>
    <w:rsid w:val="00A0086D"/>
    <w:rsid w:val="00A01404"/>
    <w:rsid w:val="00A01824"/>
    <w:rsid w:val="00A01BB3"/>
    <w:rsid w:val="00A0561D"/>
    <w:rsid w:val="00A245E5"/>
    <w:rsid w:val="00A32747"/>
    <w:rsid w:val="00A32BA9"/>
    <w:rsid w:val="00A42534"/>
    <w:rsid w:val="00A43DEB"/>
    <w:rsid w:val="00A44927"/>
    <w:rsid w:val="00A4507E"/>
    <w:rsid w:val="00A46D6A"/>
    <w:rsid w:val="00A518E4"/>
    <w:rsid w:val="00A52CD0"/>
    <w:rsid w:val="00A5752A"/>
    <w:rsid w:val="00A61636"/>
    <w:rsid w:val="00A62AFA"/>
    <w:rsid w:val="00A6370D"/>
    <w:rsid w:val="00A67118"/>
    <w:rsid w:val="00A7355B"/>
    <w:rsid w:val="00A73F0B"/>
    <w:rsid w:val="00A777C0"/>
    <w:rsid w:val="00A83F21"/>
    <w:rsid w:val="00A90097"/>
    <w:rsid w:val="00A90D0E"/>
    <w:rsid w:val="00A914E6"/>
    <w:rsid w:val="00A92F27"/>
    <w:rsid w:val="00A92F7A"/>
    <w:rsid w:val="00AA00D2"/>
    <w:rsid w:val="00AB0C2B"/>
    <w:rsid w:val="00AB1624"/>
    <w:rsid w:val="00AB42F4"/>
    <w:rsid w:val="00AC1DC4"/>
    <w:rsid w:val="00AC2BD8"/>
    <w:rsid w:val="00AC379A"/>
    <w:rsid w:val="00AC54B8"/>
    <w:rsid w:val="00AD0103"/>
    <w:rsid w:val="00AD5433"/>
    <w:rsid w:val="00AD7633"/>
    <w:rsid w:val="00AE0390"/>
    <w:rsid w:val="00AE04AF"/>
    <w:rsid w:val="00AE40B0"/>
    <w:rsid w:val="00AF0E7F"/>
    <w:rsid w:val="00AF2D9E"/>
    <w:rsid w:val="00AF3A0C"/>
    <w:rsid w:val="00AF5976"/>
    <w:rsid w:val="00AF7C3F"/>
    <w:rsid w:val="00B03AF1"/>
    <w:rsid w:val="00B04234"/>
    <w:rsid w:val="00B11198"/>
    <w:rsid w:val="00B2141E"/>
    <w:rsid w:val="00B21C5E"/>
    <w:rsid w:val="00B241BC"/>
    <w:rsid w:val="00B24BC8"/>
    <w:rsid w:val="00B251AB"/>
    <w:rsid w:val="00B2561A"/>
    <w:rsid w:val="00B3339D"/>
    <w:rsid w:val="00B35055"/>
    <w:rsid w:val="00B352B6"/>
    <w:rsid w:val="00B429AE"/>
    <w:rsid w:val="00B438EA"/>
    <w:rsid w:val="00B44072"/>
    <w:rsid w:val="00B57FA6"/>
    <w:rsid w:val="00B62CDF"/>
    <w:rsid w:val="00B63624"/>
    <w:rsid w:val="00B64A1D"/>
    <w:rsid w:val="00B64E3B"/>
    <w:rsid w:val="00B71DAD"/>
    <w:rsid w:val="00B727FC"/>
    <w:rsid w:val="00B74C13"/>
    <w:rsid w:val="00B83850"/>
    <w:rsid w:val="00B855D1"/>
    <w:rsid w:val="00B8583F"/>
    <w:rsid w:val="00B87676"/>
    <w:rsid w:val="00B903FA"/>
    <w:rsid w:val="00B95145"/>
    <w:rsid w:val="00BA0C16"/>
    <w:rsid w:val="00BA13B0"/>
    <w:rsid w:val="00BA1DC9"/>
    <w:rsid w:val="00BB1CA6"/>
    <w:rsid w:val="00BB56AD"/>
    <w:rsid w:val="00BC6691"/>
    <w:rsid w:val="00BC7275"/>
    <w:rsid w:val="00BC7FCD"/>
    <w:rsid w:val="00BD276A"/>
    <w:rsid w:val="00BD6A2E"/>
    <w:rsid w:val="00BE1565"/>
    <w:rsid w:val="00BF176C"/>
    <w:rsid w:val="00BF1A0C"/>
    <w:rsid w:val="00BF3D39"/>
    <w:rsid w:val="00C04951"/>
    <w:rsid w:val="00C0710E"/>
    <w:rsid w:val="00C11F6C"/>
    <w:rsid w:val="00C13F4A"/>
    <w:rsid w:val="00C17F65"/>
    <w:rsid w:val="00C233B9"/>
    <w:rsid w:val="00C25369"/>
    <w:rsid w:val="00C25B14"/>
    <w:rsid w:val="00C45C76"/>
    <w:rsid w:val="00C4751C"/>
    <w:rsid w:val="00C56CDA"/>
    <w:rsid w:val="00C75B75"/>
    <w:rsid w:val="00C81685"/>
    <w:rsid w:val="00C9036D"/>
    <w:rsid w:val="00C905C6"/>
    <w:rsid w:val="00C95A44"/>
    <w:rsid w:val="00C96C63"/>
    <w:rsid w:val="00CA3264"/>
    <w:rsid w:val="00CB72BA"/>
    <w:rsid w:val="00CC1E21"/>
    <w:rsid w:val="00CC4F6B"/>
    <w:rsid w:val="00CD2DE6"/>
    <w:rsid w:val="00CD542F"/>
    <w:rsid w:val="00CE2799"/>
    <w:rsid w:val="00CE6EF5"/>
    <w:rsid w:val="00CF4A38"/>
    <w:rsid w:val="00CF548C"/>
    <w:rsid w:val="00CF57BC"/>
    <w:rsid w:val="00CF5980"/>
    <w:rsid w:val="00CF609A"/>
    <w:rsid w:val="00D01DB7"/>
    <w:rsid w:val="00D059F2"/>
    <w:rsid w:val="00D12FB7"/>
    <w:rsid w:val="00D132D8"/>
    <w:rsid w:val="00D15583"/>
    <w:rsid w:val="00D15A93"/>
    <w:rsid w:val="00D163E3"/>
    <w:rsid w:val="00D21C0A"/>
    <w:rsid w:val="00D27619"/>
    <w:rsid w:val="00D33204"/>
    <w:rsid w:val="00D33E5E"/>
    <w:rsid w:val="00D35BF3"/>
    <w:rsid w:val="00D37992"/>
    <w:rsid w:val="00D53731"/>
    <w:rsid w:val="00D633F4"/>
    <w:rsid w:val="00D67865"/>
    <w:rsid w:val="00D70715"/>
    <w:rsid w:val="00D7227F"/>
    <w:rsid w:val="00D72D38"/>
    <w:rsid w:val="00D7354E"/>
    <w:rsid w:val="00D73D45"/>
    <w:rsid w:val="00D748CB"/>
    <w:rsid w:val="00D75D04"/>
    <w:rsid w:val="00D76030"/>
    <w:rsid w:val="00D8038B"/>
    <w:rsid w:val="00D8063C"/>
    <w:rsid w:val="00D915DB"/>
    <w:rsid w:val="00DA1289"/>
    <w:rsid w:val="00DA639F"/>
    <w:rsid w:val="00DB0257"/>
    <w:rsid w:val="00DB15C1"/>
    <w:rsid w:val="00DB4722"/>
    <w:rsid w:val="00DB7D05"/>
    <w:rsid w:val="00DC14A5"/>
    <w:rsid w:val="00DC5F95"/>
    <w:rsid w:val="00DC7269"/>
    <w:rsid w:val="00DD00B9"/>
    <w:rsid w:val="00DD00DE"/>
    <w:rsid w:val="00DD5846"/>
    <w:rsid w:val="00DD6D85"/>
    <w:rsid w:val="00DE19B4"/>
    <w:rsid w:val="00DE6407"/>
    <w:rsid w:val="00DE64E6"/>
    <w:rsid w:val="00DE69F6"/>
    <w:rsid w:val="00DF319D"/>
    <w:rsid w:val="00DF5834"/>
    <w:rsid w:val="00DF5ED5"/>
    <w:rsid w:val="00DF755A"/>
    <w:rsid w:val="00DF7DDC"/>
    <w:rsid w:val="00E01118"/>
    <w:rsid w:val="00E03B73"/>
    <w:rsid w:val="00E044A7"/>
    <w:rsid w:val="00E15B76"/>
    <w:rsid w:val="00E1747C"/>
    <w:rsid w:val="00E26657"/>
    <w:rsid w:val="00E279AC"/>
    <w:rsid w:val="00E455C9"/>
    <w:rsid w:val="00E514AE"/>
    <w:rsid w:val="00E57D91"/>
    <w:rsid w:val="00E61D11"/>
    <w:rsid w:val="00E95ED0"/>
    <w:rsid w:val="00E96DCE"/>
    <w:rsid w:val="00EA333E"/>
    <w:rsid w:val="00EA4649"/>
    <w:rsid w:val="00EA46B9"/>
    <w:rsid w:val="00EA4BED"/>
    <w:rsid w:val="00EA5311"/>
    <w:rsid w:val="00EA5FD8"/>
    <w:rsid w:val="00EA6482"/>
    <w:rsid w:val="00EB328F"/>
    <w:rsid w:val="00EB3747"/>
    <w:rsid w:val="00EB52D0"/>
    <w:rsid w:val="00EB6305"/>
    <w:rsid w:val="00EC002F"/>
    <w:rsid w:val="00EC3C2B"/>
    <w:rsid w:val="00EC3DA9"/>
    <w:rsid w:val="00EC42DB"/>
    <w:rsid w:val="00ED368B"/>
    <w:rsid w:val="00ED6EC5"/>
    <w:rsid w:val="00ED7D53"/>
    <w:rsid w:val="00EE0F16"/>
    <w:rsid w:val="00EE22D7"/>
    <w:rsid w:val="00EE304D"/>
    <w:rsid w:val="00EE317E"/>
    <w:rsid w:val="00EE6D7F"/>
    <w:rsid w:val="00EF1459"/>
    <w:rsid w:val="00EF1CFC"/>
    <w:rsid w:val="00EF2603"/>
    <w:rsid w:val="00EF4747"/>
    <w:rsid w:val="00F00673"/>
    <w:rsid w:val="00F035DB"/>
    <w:rsid w:val="00F14FC7"/>
    <w:rsid w:val="00F244ED"/>
    <w:rsid w:val="00F30519"/>
    <w:rsid w:val="00F33523"/>
    <w:rsid w:val="00F37A65"/>
    <w:rsid w:val="00F403CD"/>
    <w:rsid w:val="00F4635D"/>
    <w:rsid w:val="00F47D3E"/>
    <w:rsid w:val="00F521A4"/>
    <w:rsid w:val="00F55DA3"/>
    <w:rsid w:val="00F5704F"/>
    <w:rsid w:val="00F6349E"/>
    <w:rsid w:val="00F71A68"/>
    <w:rsid w:val="00F7511D"/>
    <w:rsid w:val="00FA2001"/>
    <w:rsid w:val="00FA3FD5"/>
    <w:rsid w:val="00FA5BF7"/>
    <w:rsid w:val="00FA66A6"/>
    <w:rsid w:val="00FA70C0"/>
    <w:rsid w:val="00FB0238"/>
    <w:rsid w:val="00FB0535"/>
    <w:rsid w:val="00FB2816"/>
    <w:rsid w:val="00FB3011"/>
    <w:rsid w:val="00FB54A9"/>
    <w:rsid w:val="00FB6859"/>
    <w:rsid w:val="00FC2B04"/>
    <w:rsid w:val="00FE57F2"/>
    <w:rsid w:val="00FE7208"/>
    <w:rsid w:val="00FE7AD4"/>
    <w:rsid w:val="00FF061B"/>
    <w:rsid w:val="00FF09CD"/>
    <w:rsid w:val="00FF396E"/>
    <w:rsid w:val="00FF4074"/>
    <w:rsid w:val="00FF4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F4790"/>
  <w15:docId w15:val="{491DF263-D912-45DE-8075-8B2DA03E6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B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86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868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86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8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8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07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4E5"/>
  </w:style>
  <w:style w:type="paragraph" w:styleId="Footer">
    <w:name w:val="footer"/>
    <w:basedOn w:val="Normal"/>
    <w:link w:val="FooterChar"/>
    <w:uiPriority w:val="99"/>
    <w:unhideWhenUsed/>
    <w:rsid w:val="009074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4E5"/>
  </w:style>
  <w:style w:type="character" w:styleId="Hyperlink">
    <w:name w:val="Hyperlink"/>
    <w:basedOn w:val="DefaultParagraphFont"/>
    <w:uiPriority w:val="99"/>
    <w:unhideWhenUsed/>
    <w:rsid w:val="00B03AF1"/>
    <w:rPr>
      <w:color w:val="0000FF" w:themeColor="hyperlink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03AF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03AF1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F14FC7"/>
    <w:pPr>
      <w:ind w:left="720"/>
      <w:contextualSpacing/>
    </w:pPr>
  </w:style>
  <w:style w:type="paragraph" w:styleId="Revision">
    <w:name w:val="Revision"/>
    <w:hidden/>
    <w:uiPriority w:val="99"/>
    <w:semiHidden/>
    <w:rsid w:val="006F7A0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667A5B"/>
    <w:rPr>
      <w:rFonts w:ascii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727F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3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63</Words>
  <Characters>26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ACE</Company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4eewjmg</dc:creator>
  <cp:lastModifiedBy>Todd Steissberg</cp:lastModifiedBy>
  <cp:revision>2</cp:revision>
  <cp:lastPrinted>2019-03-21T19:27:00Z</cp:lastPrinted>
  <dcterms:created xsi:type="dcterms:W3CDTF">2023-10-02T01:13:00Z</dcterms:created>
  <dcterms:modified xsi:type="dcterms:W3CDTF">2023-10-02T01:13:00Z</dcterms:modified>
</cp:coreProperties>
</file>